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EEB72" w14:textId="77777777" w:rsidR="007D1A91" w:rsidRDefault="007D1A91" w:rsidP="007D1A91">
      <w:r>
        <w:t>Job Title: Client Service Manager</w:t>
      </w:r>
    </w:p>
    <w:p w14:paraId="573B560B" w14:textId="77777777" w:rsidR="007D1A91" w:rsidRDefault="007D1A91" w:rsidP="007D1A91"/>
    <w:p w14:paraId="1A60D7D6" w14:textId="77777777" w:rsidR="007D1A91" w:rsidRDefault="007D1A91" w:rsidP="007D1A91">
      <w:r>
        <w:t xml:space="preserve">Company Overview: </w:t>
      </w:r>
    </w:p>
    <w:p w14:paraId="1044FF8B" w14:textId="27C1F0F8" w:rsidR="007D1A91" w:rsidRDefault="000844F8" w:rsidP="007D1A91">
      <w:r w:rsidRPr="000844F8">
        <w:t>10TO9IT</w:t>
      </w:r>
      <w:r w:rsidRPr="000844F8">
        <w:t xml:space="preserve"> </w:t>
      </w:r>
      <w:r w:rsidR="007D1A91">
        <w:t>is a Cloud ICT services provider committed to delivering exceptional customer service experiences to clients.</w:t>
      </w:r>
    </w:p>
    <w:p w14:paraId="420C1FF5" w14:textId="77777777" w:rsidR="007D1A91" w:rsidRDefault="007D1A91" w:rsidP="007D1A91"/>
    <w:p w14:paraId="6632D723" w14:textId="77777777" w:rsidR="007D1A91" w:rsidRDefault="007D1A91" w:rsidP="007D1A91">
      <w:r>
        <w:t>Key Responsibilities:</w:t>
      </w:r>
    </w:p>
    <w:p w14:paraId="47745173" w14:textId="62E4C35F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Greet clients in person or on the phone, answering and directing </w:t>
      </w:r>
      <w:proofErr w:type="gramStart"/>
      <w:r>
        <w:t>inquiries</w:t>
      </w:r>
      <w:proofErr w:type="gramEnd"/>
    </w:p>
    <w:p w14:paraId="54658CA8" w14:textId="32D4BA5D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Provide personalized customer service of the highest level to all clients, regardless of contact </w:t>
      </w:r>
      <w:proofErr w:type="gramStart"/>
      <w:r>
        <w:t>method</w:t>
      </w:r>
      <w:proofErr w:type="gramEnd"/>
    </w:p>
    <w:p w14:paraId="56D1E7BD" w14:textId="1A739A72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Build client interest in the organization's services through phone </w:t>
      </w:r>
      <w:proofErr w:type="gramStart"/>
      <w:r>
        <w:t>interactions</w:t>
      </w:r>
      <w:proofErr w:type="gramEnd"/>
    </w:p>
    <w:p w14:paraId="4DB42E47" w14:textId="652506AE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Manage administrative duties, including membership registrations, effectively and in a timely </w:t>
      </w:r>
      <w:proofErr w:type="gramStart"/>
      <w:r>
        <w:t>manner</w:t>
      </w:r>
      <w:proofErr w:type="gramEnd"/>
    </w:p>
    <w:p w14:paraId="146033DC" w14:textId="7A6B6113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Stay informed on the organization's products and promotional campaigns to provide accurate information to </w:t>
      </w:r>
      <w:proofErr w:type="gramStart"/>
      <w:r>
        <w:t>clients</w:t>
      </w:r>
      <w:proofErr w:type="gramEnd"/>
    </w:p>
    <w:p w14:paraId="49B23F23" w14:textId="77777777" w:rsidR="007D1A91" w:rsidRDefault="007D1A91" w:rsidP="007D1A91"/>
    <w:p w14:paraId="562CEEBD" w14:textId="77777777" w:rsidR="007D1A91" w:rsidRDefault="007D1A91" w:rsidP="007D1A91">
      <w:r>
        <w:t>Required Skills and Qualifications:</w:t>
      </w:r>
    </w:p>
    <w:p w14:paraId="14CFBE60" w14:textId="1B0A8B98" w:rsidR="007D1A91" w:rsidRDefault="007D1A91" w:rsidP="007D1A91">
      <w:pPr>
        <w:pStyle w:val="ListParagraph"/>
        <w:numPr>
          <w:ilvl w:val="0"/>
          <w:numId w:val="14"/>
        </w:numPr>
      </w:pPr>
      <w:r>
        <w:t>Strong communication and interpersonal skills</w:t>
      </w:r>
    </w:p>
    <w:p w14:paraId="00C72A11" w14:textId="48F7B661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Ability to multitask and manage multiple priorities </w:t>
      </w:r>
      <w:proofErr w:type="gramStart"/>
      <w:r>
        <w:t>effectively</w:t>
      </w:r>
      <w:proofErr w:type="gramEnd"/>
    </w:p>
    <w:p w14:paraId="73A582B3" w14:textId="7E1A845F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Attention to detail and accuracy in administrative </w:t>
      </w:r>
      <w:proofErr w:type="gramStart"/>
      <w:r>
        <w:t>tasks</w:t>
      </w:r>
      <w:proofErr w:type="gramEnd"/>
    </w:p>
    <w:p w14:paraId="2F93F388" w14:textId="2E9EEFB1" w:rsidR="007D1A91" w:rsidRDefault="007D1A91" w:rsidP="007D1A91">
      <w:pPr>
        <w:pStyle w:val="ListParagraph"/>
        <w:numPr>
          <w:ilvl w:val="0"/>
          <w:numId w:val="14"/>
        </w:numPr>
      </w:pPr>
      <w:r>
        <w:t xml:space="preserve">Knowledge of Cloud ICT services and products is a </w:t>
      </w:r>
      <w:proofErr w:type="gramStart"/>
      <w:r>
        <w:t>plus</w:t>
      </w:r>
      <w:proofErr w:type="gramEnd"/>
    </w:p>
    <w:p w14:paraId="2D5AA8BB" w14:textId="089DFA8C" w:rsidR="004F1406" w:rsidRPr="007D1A91" w:rsidRDefault="007D1A91" w:rsidP="007D1A91">
      <w:pPr>
        <w:pStyle w:val="ListParagraph"/>
        <w:numPr>
          <w:ilvl w:val="0"/>
          <w:numId w:val="14"/>
        </w:numPr>
      </w:pPr>
      <w:r>
        <w:t>Minimum of a high school diploma, with prior experience in customer service or a related field.</w:t>
      </w:r>
    </w:p>
    <w:sectPr w:rsidR="004F1406" w:rsidRPr="007D1A91" w:rsidSect="0050157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85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245FA" w14:textId="77777777" w:rsidR="00501577" w:rsidRDefault="00501577" w:rsidP="00501577">
      <w:pPr>
        <w:spacing w:after="0" w:line="240" w:lineRule="auto"/>
      </w:pPr>
      <w:r>
        <w:separator/>
      </w:r>
    </w:p>
  </w:endnote>
  <w:endnote w:type="continuationSeparator" w:id="0">
    <w:p w14:paraId="26786E0D" w14:textId="77777777" w:rsidR="00501577" w:rsidRDefault="00501577" w:rsidP="005015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AD0D4" w14:textId="77777777" w:rsidR="00501577" w:rsidRDefault="00501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8AC31" w14:textId="77777777" w:rsidR="00501577" w:rsidRPr="006D18A5" w:rsidRDefault="00501577" w:rsidP="00825408">
    <w:pPr>
      <w:pStyle w:val="Footer"/>
      <w:tabs>
        <w:tab w:val="left" w:pos="1131"/>
        <w:tab w:val="left" w:pos="7140"/>
      </w:tabs>
      <w:rPr>
        <w:b/>
        <w:color w:val="FFFFFF" w:themeColor="background1"/>
        <w:sz w:val="36"/>
        <w:szCs w:val="36"/>
      </w:rPr>
    </w:pPr>
    <w:r>
      <w:rPr>
        <w:b/>
        <w:noProof/>
        <w:color w:val="002060"/>
        <w:sz w:val="36"/>
        <w:szCs w:val="36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931DCE2" wp14:editId="68F3AE6E">
              <wp:simplePos x="0" y="0"/>
              <wp:positionH relativeFrom="margin">
                <wp:align>center</wp:align>
              </wp:positionH>
              <wp:positionV relativeFrom="page">
                <wp:posOffset>9715500</wp:posOffset>
              </wp:positionV>
              <wp:extent cx="11715750" cy="1857375"/>
              <wp:effectExtent l="0" t="0" r="19050" b="28575"/>
              <wp:wrapNone/>
              <wp:docPr id="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715750" cy="185737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  <a:ln w="9525"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742302" id="Rectangle 6" o:spid="_x0000_s1026" style="position:absolute;margin-left:0;margin-top:765pt;width:922.5pt;height:146.25pt;z-index:-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" fillcolor="#bdd6ee [1304]" strokecolor="#d5dce4 [671]">
              <w10:wrap anchorx="margin" anchory="page"/>
            </v:rect>
          </w:pict>
        </mc:Fallback>
      </mc:AlternateContent>
    </w:r>
    <w:r w:rsidRPr="00B015E4">
      <w:rPr>
        <w:b/>
        <w:noProof/>
        <w:color w:val="FFFFFF" w:themeColor="background1"/>
        <w:sz w:val="36"/>
        <w:szCs w:val="36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6777941D" wp14:editId="717A1AC9">
              <wp:simplePos x="0" y="0"/>
              <wp:positionH relativeFrom="margin">
                <wp:align>center</wp:align>
              </wp:positionH>
              <wp:positionV relativeFrom="paragraph">
                <wp:posOffset>3175</wp:posOffset>
              </wp:positionV>
              <wp:extent cx="3000375" cy="65722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0375" cy="6572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D6D674" w14:textId="77777777" w:rsidR="00501577" w:rsidRDefault="00501577" w:rsidP="00B015E4">
                          <w:pPr>
                            <w:pStyle w:val="Footer"/>
                            <w:tabs>
                              <w:tab w:val="left" w:pos="1131"/>
                              <w:tab w:val="center" w:pos="4962"/>
                              <w:tab w:val="right" w:pos="10206"/>
                            </w:tabs>
                            <w:jc w:val="center"/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08 </w:t>
                          </w: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7324</w:t>
                          </w: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9800</w:t>
                          </w:r>
                        </w:p>
                        <w:p w14:paraId="44EE06F1" w14:textId="77777777" w:rsidR="00501577" w:rsidRDefault="00501577" w:rsidP="00B015E4">
                          <w:pPr>
                            <w:spacing w:after="0" w:line="240" w:lineRule="auto"/>
                            <w:jc w:val="center"/>
                          </w:pP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www.</w:t>
                          </w: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10to9IT.com</w:t>
                          </w: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7794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.25pt;width:236.25pt;height:51.75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" filled="f" stroked="f">
              <v:textbox>
                <w:txbxContent>
                  <w:p w14:paraId="58D6D674" w14:textId="77777777" w:rsidR="00501577" w:rsidRDefault="00501577" w:rsidP="00B015E4">
                    <w:pPr>
                      <w:pStyle w:val="Footer"/>
                      <w:tabs>
                        <w:tab w:val="left" w:pos="1131"/>
                        <w:tab w:val="center" w:pos="4962"/>
                        <w:tab w:val="right" w:pos="10206"/>
                      </w:tabs>
                      <w:jc w:val="center"/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 xml:space="preserve">08 </w:t>
                    </w: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7324</w:t>
                    </w: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 xml:space="preserve"> </w:t>
                    </w: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9800</w:t>
                    </w:r>
                  </w:p>
                  <w:p w14:paraId="44EE06F1" w14:textId="77777777" w:rsidR="00501577" w:rsidRDefault="00501577" w:rsidP="00B015E4">
                    <w:pPr>
                      <w:spacing w:after="0" w:line="240" w:lineRule="auto"/>
                      <w:jc w:val="center"/>
                    </w:pP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www.</w:t>
                    </w: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10to9IT.com</w:t>
                    </w: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.au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b/>
        <w:noProof/>
        <w:color w:val="002060"/>
        <w:sz w:val="36"/>
        <w:szCs w:val="36"/>
      </w:rPr>
      <w:drawing>
        <wp:anchor distT="0" distB="0" distL="114300" distR="114300" simplePos="0" relativeHeight="251663360" behindDoc="1" locked="0" layoutInCell="1" allowOverlap="1" wp14:anchorId="746293B1" wp14:editId="04C8E51D">
          <wp:simplePos x="0" y="0"/>
          <wp:positionH relativeFrom="column">
            <wp:posOffset>-714375</wp:posOffset>
          </wp:positionH>
          <wp:positionV relativeFrom="paragraph">
            <wp:posOffset>52705</wp:posOffset>
          </wp:positionV>
          <wp:extent cx="1452880" cy="95504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to9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2880" cy="955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color w:val="FFFFFF" w:themeColor="background1"/>
        <w:sz w:val="36"/>
        <w:szCs w:val="36"/>
      </w:rPr>
      <w:tab/>
    </w:r>
    <w:r>
      <w:rPr>
        <w:b/>
        <w:color w:val="FFFFFF" w:themeColor="background1"/>
        <w:sz w:val="36"/>
        <w:szCs w:val="36"/>
      </w:rPr>
      <w:tab/>
    </w:r>
    <w:r>
      <w:rPr>
        <w:b/>
        <w:color w:val="FFFFFF" w:themeColor="background1"/>
        <w:sz w:val="36"/>
        <w:szCs w:val="36"/>
      </w:rPr>
      <w:tab/>
    </w:r>
  </w:p>
  <w:p w14:paraId="2F9AEA79" w14:textId="5E82C0F8" w:rsidR="00501577" w:rsidRDefault="00501577">
    <w:pPr>
      <w:pStyle w:val="Footer"/>
    </w:pPr>
    <w:r w:rsidRPr="00B015E4">
      <w:rPr>
        <w:b/>
        <w:noProof/>
        <w:color w:val="FFFFFF" w:themeColor="background1"/>
        <w:sz w:val="36"/>
        <w:szCs w:val="36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2A0A4E19" wp14:editId="6862D046">
              <wp:simplePos x="0" y="0"/>
              <wp:positionH relativeFrom="margin">
                <wp:posOffset>5153025</wp:posOffset>
              </wp:positionH>
              <wp:positionV relativeFrom="paragraph">
                <wp:posOffset>151765</wp:posOffset>
              </wp:positionV>
              <wp:extent cx="1266825" cy="238125"/>
              <wp:effectExtent l="0" t="0" r="0" b="0"/>
              <wp:wrapSquare wrapText="bothSides"/>
              <wp:docPr id="73123477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6825" cy="238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16B109" w14:textId="77777777" w:rsidR="00501577" w:rsidRPr="00B015E4" w:rsidRDefault="00501577" w:rsidP="00B015E4">
                          <w:pPr>
                            <w:pStyle w:val="Footer"/>
                            <w:jc w:val="center"/>
                            <w:rPr>
                              <w:rFonts w:cstheme="minorHAnsi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t xml:space="preserve">Page | </w:t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noProof/>
                              <w:szCs w:val="24"/>
                              <w:lang w:val="en-US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0A4E19" id="_x0000_s1027" type="#_x0000_t202" style="position:absolute;margin-left:405.75pt;margin-top:11.95pt;width:99.75pt;height:18.7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" filled="f" stroked="f">
              <v:textbox>
                <w:txbxContent>
                  <w:p w14:paraId="1516B109" w14:textId="77777777" w:rsidR="00501577" w:rsidRPr="00B015E4" w:rsidRDefault="00501577" w:rsidP="00B015E4">
                    <w:pPr>
                      <w:pStyle w:val="Footer"/>
                      <w:jc w:val="center"/>
                      <w:rPr>
                        <w:rFonts w:cstheme="minorHAnsi"/>
                        <w:szCs w:val="24"/>
                        <w:lang w:val="en-US"/>
                      </w:rPr>
                    </w:pPr>
                    <w:r>
                      <w:rPr>
                        <w:rFonts w:cstheme="minorHAnsi"/>
                        <w:szCs w:val="24"/>
                        <w:lang w:val="en-US"/>
                      </w:rPr>
                      <w:t xml:space="preserve">Page | </w:t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fldChar w:fldCharType="begin"/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instrText xml:space="preserve"> PAGE  \* Arabic  \* MERGEFORMAT </w:instrText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fldChar w:fldCharType="separate"/>
                    </w:r>
                    <w:r>
                      <w:rPr>
                        <w:rFonts w:cstheme="minorHAnsi"/>
                        <w:noProof/>
                        <w:szCs w:val="24"/>
                        <w:lang w:val="en-US"/>
                      </w:rPr>
                      <w:t>1</w:t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153C6" w14:textId="77777777" w:rsidR="00501577" w:rsidRDefault="005015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1B947" w14:textId="77777777" w:rsidR="00501577" w:rsidRDefault="00501577" w:rsidP="00501577">
      <w:pPr>
        <w:spacing w:after="0" w:line="240" w:lineRule="auto"/>
      </w:pPr>
      <w:r>
        <w:separator/>
      </w:r>
    </w:p>
  </w:footnote>
  <w:footnote w:type="continuationSeparator" w:id="0">
    <w:p w14:paraId="191AB2EC" w14:textId="77777777" w:rsidR="00501577" w:rsidRDefault="00501577" w:rsidP="005015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25D57" w14:textId="77777777" w:rsidR="00501577" w:rsidRDefault="005015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34A41" w14:textId="42B318EC" w:rsidR="00501577" w:rsidRDefault="005015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CFFB56" wp14:editId="24E9F7C6">
              <wp:simplePos x="0" y="0"/>
              <wp:positionH relativeFrom="page">
                <wp:align>left</wp:align>
              </wp:positionH>
              <wp:positionV relativeFrom="paragraph">
                <wp:posOffset>-748937</wp:posOffset>
              </wp:positionV>
              <wp:extent cx="7576457" cy="1121229"/>
              <wp:effectExtent l="0" t="0" r="24765" b="2222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6457" cy="1121229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  <a:ln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05358B" id="Rectangle 10" o:spid="_x0000_s1026" style="position:absolute;margin-left:0;margin-top:-58.95pt;width:596.55pt;height:88.3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" fillcolor="#bdd6ee [1304]" strokecolor="#bdd6ee [1304]" strokeweight="1pt"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3ED31F34" wp14:editId="4460D12D">
          <wp:simplePos x="0" y="0"/>
          <wp:positionH relativeFrom="page">
            <wp:align>right</wp:align>
          </wp:positionH>
          <wp:positionV relativeFrom="paragraph">
            <wp:posOffset>-542109</wp:posOffset>
          </wp:positionV>
          <wp:extent cx="1457325" cy="95123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7095C" w14:textId="77777777" w:rsidR="00501577" w:rsidRDefault="005015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A06B3"/>
    <w:multiLevelType w:val="hybridMultilevel"/>
    <w:tmpl w:val="4BE062BC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2D96"/>
    <w:multiLevelType w:val="hybridMultilevel"/>
    <w:tmpl w:val="07A22CC2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4530E"/>
    <w:multiLevelType w:val="hybridMultilevel"/>
    <w:tmpl w:val="01B834D4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F44BA"/>
    <w:multiLevelType w:val="hybridMultilevel"/>
    <w:tmpl w:val="B2FCE03C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C2CA1"/>
    <w:multiLevelType w:val="hybridMultilevel"/>
    <w:tmpl w:val="96DA9BFA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891D34"/>
    <w:multiLevelType w:val="hybridMultilevel"/>
    <w:tmpl w:val="25BCFE0A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F2974"/>
    <w:multiLevelType w:val="hybridMultilevel"/>
    <w:tmpl w:val="EA568972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4F0350"/>
    <w:multiLevelType w:val="hybridMultilevel"/>
    <w:tmpl w:val="8A3A7E78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0307CB"/>
    <w:multiLevelType w:val="hybridMultilevel"/>
    <w:tmpl w:val="6FACB558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C735A"/>
    <w:multiLevelType w:val="hybridMultilevel"/>
    <w:tmpl w:val="1B4C721E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A4F64"/>
    <w:multiLevelType w:val="hybridMultilevel"/>
    <w:tmpl w:val="F0B61980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42C1C"/>
    <w:multiLevelType w:val="hybridMultilevel"/>
    <w:tmpl w:val="F2BA8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E659B9"/>
    <w:multiLevelType w:val="hybridMultilevel"/>
    <w:tmpl w:val="BE3EF2C0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B65A22"/>
    <w:multiLevelType w:val="hybridMultilevel"/>
    <w:tmpl w:val="D108B71A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E60A6D"/>
    <w:multiLevelType w:val="hybridMultilevel"/>
    <w:tmpl w:val="34F4F918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558739">
    <w:abstractNumId w:val="11"/>
  </w:num>
  <w:num w:numId="2" w16cid:durableId="663047938">
    <w:abstractNumId w:val="12"/>
  </w:num>
  <w:num w:numId="3" w16cid:durableId="2119175585">
    <w:abstractNumId w:val="1"/>
  </w:num>
  <w:num w:numId="4" w16cid:durableId="1063872397">
    <w:abstractNumId w:val="6"/>
  </w:num>
  <w:num w:numId="5" w16cid:durableId="21102962">
    <w:abstractNumId w:val="0"/>
  </w:num>
  <w:num w:numId="6" w16cid:durableId="1816409996">
    <w:abstractNumId w:val="2"/>
  </w:num>
  <w:num w:numId="7" w16cid:durableId="1461148543">
    <w:abstractNumId w:val="10"/>
  </w:num>
  <w:num w:numId="8" w16cid:durableId="919173557">
    <w:abstractNumId w:val="13"/>
  </w:num>
  <w:num w:numId="9" w16cid:durableId="325718168">
    <w:abstractNumId w:val="9"/>
  </w:num>
  <w:num w:numId="10" w16cid:durableId="693654304">
    <w:abstractNumId w:val="7"/>
  </w:num>
  <w:num w:numId="11" w16cid:durableId="213080748">
    <w:abstractNumId w:val="8"/>
  </w:num>
  <w:num w:numId="12" w16cid:durableId="274408833">
    <w:abstractNumId w:val="14"/>
  </w:num>
  <w:num w:numId="13" w16cid:durableId="701056669">
    <w:abstractNumId w:val="5"/>
  </w:num>
  <w:num w:numId="14" w16cid:durableId="388771374">
    <w:abstractNumId w:val="3"/>
  </w:num>
  <w:num w:numId="15" w16cid:durableId="7384823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TI3MTawNDU0tjBS0lEKTi0uzszPAykwrAUAZJSaeCwAAAA="/>
  </w:docVars>
  <w:rsids>
    <w:rsidRoot w:val="00084952"/>
    <w:rsid w:val="00021494"/>
    <w:rsid w:val="000844F8"/>
    <w:rsid w:val="00084952"/>
    <w:rsid w:val="001808C0"/>
    <w:rsid w:val="002515E0"/>
    <w:rsid w:val="0037782E"/>
    <w:rsid w:val="004F1406"/>
    <w:rsid w:val="00501577"/>
    <w:rsid w:val="007B6BE8"/>
    <w:rsid w:val="007D1A91"/>
    <w:rsid w:val="00817D98"/>
    <w:rsid w:val="00AC7BBE"/>
    <w:rsid w:val="00AE4B28"/>
    <w:rsid w:val="00C038CA"/>
    <w:rsid w:val="00D2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93F0C"/>
  <w15:chartTrackingRefBased/>
  <w15:docId w15:val="{5416194E-3E2A-47D1-883C-B03D9B18C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9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5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577"/>
  </w:style>
  <w:style w:type="paragraph" w:styleId="Footer">
    <w:name w:val="footer"/>
    <w:basedOn w:val="Normal"/>
    <w:link w:val="FooterChar"/>
    <w:uiPriority w:val="99"/>
    <w:unhideWhenUsed/>
    <w:rsid w:val="005015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577"/>
  </w:style>
  <w:style w:type="character" w:styleId="PlaceholderText">
    <w:name w:val="Placeholder Text"/>
    <w:basedOn w:val="DefaultParagraphFont"/>
    <w:uiPriority w:val="99"/>
    <w:semiHidden/>
    <w:rsid w:val="005015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aa3b5c-eacf-4e84-88d4-4114b07dba1e" xsi:nil="true"/>
    <lcf76f155ced4ddcb4097134ff3c332f xmlns="8c990ffd-96cc-4b98-b1f9-6a264d08247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7B7660F3FA44F9ECA3EAB7E31F08E" ma:contentTypeVersion="18" ma:contentTypeDescription="Create a new document." ma:contentTypeScope="" ma:versionID="49567220d927c1051d8128f6a71c498d">
  <xsd:schema xmlns:xsd="http://www.w3.org/2001/XMLSchema" xmlns:xs="http://www.w3.org/2001/XMLSchema" xmlns:p="http://schemas.microsoft.com/office/2006/metadata/properties" xmlns:ns2="8c990ffd-96cc-4b98-b1f9-6a264d08247d" xmlns:ns3="83aa3b5c-eacf-4e84-88d4-4114b07dba1e" targetNamespace="http://schemas.microsoft.com/office/2006/metadata/properties" ma:root="true" ma:fieldsID="2fdbeb3979795f3700711989ccaa5698" ns2:_="" ns3:_="">
    <xsd:import namespace="8c990ffd-96cc-4b98-b1f9-6a264d08247d"/>
    <xsd:import namespace="83aa3b5c-eacf-4e84-88d4-4114b07db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90ffd-96cc-4b98-b1f9-6a264d082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a4912c-221f-4c5e-9dcf-26fd706b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a3b5c-eacf-4e84-88d4-4114b07dba1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4c4ceb-e865-4aa0-9916-fe99800cbe20}" ma:internalName="TaxCatchAll" ma:showField="CatchAllData" ma:web="83aa3b5c-eacf-4e84-88d4-4114b07dba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7C7A20-D715-4125-8CDC-B133294C77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6C560-A656-4FB8-AFC9-B94B4D1985B9}">
  <ds:schemaRefs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83aa3b5c-eacf-4e84-88d4-4114b07dba1e"/>
    <ds:schemaRef ds:uri="8c990ffd-96cc-4b98-b1f9-6a264d08247d"/>
  </ds:schemaRefs>
</ds:datastoreItem>
</file>

<file path=customXml/itemProps3.xml><?xml version="1.0" encoding="utf-8"?>
<ds:datastoreItem xmlns:ds="http://schemas.openxmlformats.org/officeDocument/2006/customXml" ds:itemID="{4BAF95E4-0386-486B-9C12-7921C381F8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90ffd-96cc-4b98-b1f9-6a264d08247d"/>
    <ds:schemaRef ds:uri="83aa3b5c-eacf-4e84-88d4-4114b07db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illiams</dc:creator>
  <cp:keywords/>
  <dc:description/>
  <cp:lastModifiedBy>Fresh Zeljko</cp:lastModifiedBy>
  <cp:revision>5</cp:revision>
  <dcterms:created xsi:type="dcterms:W3CDTF">2023-08-22T04:50:00Z</dcterms:created>
  <dcterms:modified xsi:type="dcterms:W3CDTF">2023-10-13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67B7660F3FA44F9ECA3EAB7E31F08E</vt:lpwstr>
  </property>
  <property fmtid="{D5CDD505-2E9C-101B-9397-08002B2CF9AE}" pid="3" name="MediaServiceImageTags">
    <vt:lpwstr/>
  </property>
</Properties>
</file>